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FBCDD1" w14:textId="77777777" w:rsidR="00B93B15" w:rsidRPr="006C6F89" w:rsidRDefault="00B93B15" w:rsidP="0095783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0913B135" w14:textId="77777777" w:rsidR="00B93B15" w:rsidRPr="006C6F89" w:rsidRDefault="00B93B15" w:rsidP="0095783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074C011A" w14:textId="4F543A46" w:rsidR="0095783A" w:rsidRPr="006C6F89" w:rsidRDefault="0003017B" w:rsidP="0021312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6C6F89">
        <w:rPr>
          <w:rFonts w:ascii="Arial" w:hAnsi="Arial" w:cs="Arial"/>
          <w:b/>
          <w:sz w:val="24"/>
          <w:szCs w:val="24"/>
        </w:rPr>
        <w:t>Ad Hoc</w:t>
      </w:r>
      <w:r w:rsidR="00796B28" w:rsidRPr="006C6F89">
        <w:rPr>
          <w:rFonts w:ascii="Arial" w:hAnsi="Arial" w:cs="Arial"/>
          <w:b/>
          <w:sz w:val="24"/>
          <w:szCs w:val="24"/>
        </w:rPr>
        <w:t xml:space="preserve"> </w:t>
      </w:r>
      <w:r w:rsidR="0095783A" w:rsidRPr="006C6F89">
        <w:rPr>
          <w:rFonts w:ascii="Arial" w:hAnsi="Arial" w:cs="Arial"/>
          <w:b/>
          <w:sz w:val="24"/>
          <w:szCs w:val="24"/>
        </w:rPr>
        <w:t>Country Coordinating Mechanism (CCM) meeting</w:t>
      </w:r>
    </w:p>
    <w:p w14:paraId="09D2FD31" w14:textId="65489401" w:rsidR="0095783A" w:rsidRPr="006C6F89" w:rsidRDefault="0095783A" w:rsidP="0095783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6C6F89">
        <w:rPr>
          <w:rFonts w:ascii="Arial" w:hAnsi="Arial" w:cs="Arial"/>
          <w:b/>
          <w:sz w:val="24"/>
          <w:szCs w:val="24"/>
        </w:rPr>
        <w:t>Venue:</w:t>
      </w:r>
      <w:r w:rsidR="006D7D6E">
        <w:rPr>
          <w:rFonts w:ascii="Arial" w:hAnsi="Arial" w:cs="Arial"/>
          <w:b/>
          <w:sz w:val="24"/>
          <w:szCs w:val="24"/>
        </w:rPr>
        <w:t xml:space="preserve"> Institute for Management Studies Limited, </w:t>
      </w:r>
      <w:proofErr w:type="spellStart"/>
      <w:r w:rsidR="006D7D6E">
        <w:rPr>
          <w:rFonts w:ascii="Arial" w:hAnsi="Arial" w:cs="Arial"/>
          <w:b/>
          <w:sz w:val="24"/>
          <w:szCs w:val="24"/>
        </w:rPr>
        <w:t>Serbithang</w:t>
      </w:r>
      <w:proofErr w:type="spellEnd"/>
      <w:r w:rsidR="006D7D6E">
        <w:rPr>
          <w:rFonts w:ascii="Arial" w:hAnsi="Arial" w:cs="Arial"/>
          <w:b/>
          <w:sz w:val="24"/>
          <w:szCs w:val="24"/>
        </w:rPr>
        <w:t xml:space="preserve">, </w:t>
      </w:r>
      <w:proofErr w:type="spellStart"/>
      <w:proofErr w:type="gramStart"/>
      <w:r w:rsidR="00796B28" w:rsidRPr="006C6F89">
        <w:rPr>
          <w:rFonts w:ascii="Arial" w:hAnsi="Arial" w:cs="Arial"/>
          <w:b/>
          <w:sz w:val="24"/>
          <w:szCs w:val="24"/>
        </w:rPr>
        <w:t>Thimphu</w:t>
      </w:r>
      <w:proofErr w:type="spellEnd"/>
      <w:proofErr w:type="gramEnd"/>
    </w:p>
    <w:p w14:paraId="7E4803DC" w14:textId="2442ECAF" w:rsidR="0095783A" w:rsidRPr="006C6F89" w:rsidRDefault="0095783A" w:rsidP="0095783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6C6F89">
        <w:rPr>
          <w:rFonts w:ascii="Arial" w:hAnsi="Arial" w:cs="Arial"/>
          <w:b/>
          <w:sz w:val="24"/>
          <w:szCs w:val="24"/>
        </w:rPr>
        <w:t xml:space="preserve">Date: </w:t>
      </w:r>
      <w:r w:rsidR="006C6F89" w:rsidRPr="006C6F89">
        <w:rPr>
          <w:rFonts w:ascii="Arial" w:hAnsi="Arial" w:cs="Arial"/>
          <w:b/>
          <w:sz w:val="24"/>
          <w:szCs w:val="24"/>
        </w:rPr>
        <w:t>23</w:t>
      </w:r>
      <w:r w:rsidR="00796B28" w:rsidRPr="006C6F89">
        <w:rPr>
          <w:rFonts w:ascii="Arial" w:hAnsi="Arial" w:cs="Arial"/>
          <w:b/>
          <w:sz w:val="24"/>
          <w:szCs w:val="24"/>
        </w:rPr>
        <w:t xml:space="preserve"> August </w:t>
      </w:r>
      <w:r w:rsidRPr="006C6F89">
        <w:rPr>
          <w:rFonts w:ascii="Arial" w:hAnsi="Arial" w:cs="Arial"/>
          <w:b/>
          <w:sz w:val="24"/>
          <w:szCs w:val="24"/>
        </w:rPr>
        <w:t>2017</w:t>
      </w:r>
    </w:p>
    <w:p w14:paraId="2BC8FE91" w14:textId="71F42C62" w:rsidR="0095783A" w:rsidRPr="006C6F89" w:rsidRDefault="000B2DB2" w:rsidP="0095783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6C6F89">
        <w:rPr>
          <w:rFonts w:ascii="Arial" w:hAnsi="Arial" w:cs="Arial"/>
          <w:b/>
          <w:sz w:val="24"/>
          <w:szCs w:val="24"/>
        </w:rPr>
        <w:t>Time: 09.1</w:t>
      </w:r>
      <w:r w:rsidR="00CD046A" w:rsidRPr="006C6F89">
        <w:rPr>
          <w:rFonts w:ascii="Arial" w:hAnsi="Arial" w:cs="Arial"/>
          <w:b/>
          <w:sz w:val="24"/>
          <w:szCs w:val="24"/>
        </w:rPr>
        <w:t>0</w:t>
      </w:r>
      <w:r w:rsidR="006D7D6E">
        <w:rPr>
          <w:rFonts w:ascii="Arial" w:hAnsi="Arial" w:cs="Arial"/>
          <w:b/>
          <w:sz w:val="24"/>
          <w:szCs w:val="24"/>
        </w:rPr>
        <w:t xml:space="preserve"> AM</w:t>
      </w:r>
      <w:r w:rsidR="006C6F89" w:rsidRPr="006C6F89">
        <w:rPr>
          <w:rFonts w:ascii="Arial" w:hAnsi="Arial" w:cs="Arial"/>
          <w:b/>
          <w:sz w:val="24"/>
          <w:szCs w:val="24"/>
        </w:rPr>
        <w:t xml:space="preserve"> </w:t>
      </w:r>
      <w:r w:rsidRPr="006C6F89">
        <w:rPr>
          <w:rFonts w:ascii="Arial" w:hAnsi="Arial" w:cs="Arial"/>
          <w:b/>
          <w:sz w:val="24"/>
          <w:szCs w:val="24"/>
        </w:rPr>
        <w:t>-</w:t>
      </w:r>
      <w:r w:rsidR="006C6F89" w:rsidRPr="006C6F89">
        <w:rPr>
          <w:rFonts w:ascii="Arial" w:hAnsi="Arial" w:cs="Arial"/>
          <w:b/>
          <w:sz w:val="24"/>
          <w:szCs w:val="24"/>
        </w:rPr>
        <w:t xml:space="preserve"> </w:t>
      </w:r>
      <w:r w:rsidR="003113DF">
        <w:rPr>
          <w:rFonts w:ascii="Arial" w:hAnsi="Arial" w:cs="Arial"/>
          <w:b/>
          <w:sz w:val="24"/>
          <w:szCs w:val="24"/>
        </w:rPr>
        <w:t>02</w:t>
      </w:r>
      <w:r w:rsidR="00E94634">
        <w:rPr>
          <w:rFonts w:ascii="Arial" w:hAnsi="Arial" w:cs="Arial"/>
          <w:b/>
          <w:sz w:val="24"/>
          <w:szCs w:val="24"/>
        </w:rPr>
        <w:t>.1</w:t>
      </w:r>
      <w:bookmarkStart w:id="0" w:name="_GoBack"/>
      <w:bookmarkEnd w:id="0"/>
      <w:r w:rsidRPr="006C6F89">
        <w:rPr>
          <w:rFonts w:ascii="Arial" w:hAnsi="Arial" w:cs="Arial"/>
          <w:b/>
          <w:sz w:val="24"/>
          <w:szCs w:val="24"/>
        </w:rPr>
        <w:t>0</w:t>
      </w:r>
      <w:r w:rsidR="006D7D6E">
        <w:rPr>
          <w:rFonts w:ascii="Arial" w:hAnsi="Arial" w:cs="Arial"/>
          <w:b/>
          <w:sz w:val="24"/>
          <w:szCs w:val="24"/>
        </w:rPr>
        <w:t xml:space="preserve"> PM</w:t>
      </w:r>
    </w:p>
    <w:p w14:paraId="58DACD07" w14:textId="77777777" w:rsidR="0095783A" w:rsidRPr="006C6F89" w:rsidRDefault="0095783A" w:rsidP="0095783A">
      <w:pPr>
        <w:spacing w:after="0" w:line="240" w:lineRule="auto"/>
        <w:jc w:val="center"/>
        <w:rPr>
          <w:rFonts w:ascii="Arial" w:hAnsi="Arial" w:cs="Arial"/>
          <w:b/>
          <w:color w:val="FF0000"/>
          <w:sz w:val="16"/>
          <w:szCs w:val="24"/>
        </w:rPr>
      </w:pPr>
    </w:p>
    <w:p w14:paraId="5CF862E7" w14:textId="77777777" w:rsidR="0095783A" w:rsidRPr="006C6F89" w:rsidRDefault="00CD046A" w:rsidP="0095783A">
      <w:pPr>
        <w:spacing w:after="0" w:line="240" w:lineRule="auto"/>
        <w:jc w:val="center"/>
        <w:rPr>
          <w:rFonts w:ascii="Arial" w:hAnsi="Arial" w:cs="Arial"/>
          <w:b/>
          <w:color w:val="FF0000"/>
          <w:sz w:val="24"/>
          <w:szCs w:val="24"/>
        </w:rPr>
      </w:pPr>
      <w:r w:rsidRPr="006C6F89">
        <w:rPr>
          <w:rFonts w:ascii="Arial" w:hAnsi="Arial" w:cs="Arial"/>
          <w:b/>
          <w:color w:val="FF0000"/>
          <w:sz w:val="24"/>
          <w:szCs w:val="24"/>
        </w:rPr>
        <w:t xml:space="preserve">DRAFT AGENDA </w:t>
      </w:r>
    </w:p>
    <w:p w14:paraId="322A9CF1" w14:textId="77777777" w:rsidR="00307AA6" w:rsidRPr="006C6F89" w:rsidRDefault="00307AA6" w:rsidP="0095783A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FF71E32" w14:textId="77777777" w:rsidR="0095783A" w:rsidRPr="006C6F89" w:rsidRDefault="0095783A" w:rsidP="0095783A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6C6F89">
        <w:rPr>
          <w:rFonts w:ascii="Arial" w:hAnsi="Arial" w:cs="Arial"/>
          <w:b/>
          <w:sz w:val="24"/>
          <w:szCs w:val="24"/>
        </w:rPr>
        <w:t>Objectives:</w:t>
      </w:r>
    </w:p>
    <w:p w14:paraId="0254620C" w14:textId="0DFF2092" w:rsidR="00796B28" w:rsidRPr="004C1712" w:rsidRDefault="00796B28" w:rsidP="004C171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7A42260C" w14:textId="0329BA64" w:rsidR="0095783A" w:rsidRPr="006C6F89" w:rsidRDefault="0095783A" w:rsidP="0095783A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6C6F89">
        <w:rPr>
          <w:rFonts w:ascii="Arial" w:hAnsi="Arial" w:cs="Arial"/>
          <w:sz w:val="24"/>
          <w:szCs w:val="24"/>
        </w:rPr>
        <w:t>Endorse</w:t>
      </w:r>
      <w:r w:rsidR="00956778" w:rsidRPr="006C6F89">
        <w:rPr>
          <w:rFonts w:ascii="Arial" w:hAnsi="Arial" w:cs="Arial"/>
          <w:sz w:val="24"/>
          <w:szCs w:val="24"/>
        </w:rPr>
        <w:t>ment of</w:t>
      </w:r>
      <w:r w:rsidR="008D1981">
        <w:rPr>
          <w:rFonts w:ascii="Arial" w:hAnsi="Arial" w:cs="Arial"/>
          <w:sz w:val="24"/>
          <w:szCs w:val="24"/>
        </w:rPr>
        <w:t xml:space="preserve"> 3</w:t>
      </w:r>
      <w:r w:rsidR="008D1981" w:rsidRPr="008D1981">
        <w:rPr>
          <w:rFonts w:ascii="Arial" w:hAnsi="Arial" w:cs="Arial"/>
          <w:sz w:val="24"/>
          <w:szCs w:val="24"/>
          <w:vertAlign w:val="superscript"/>
        </w:rPr>
        <w:t>rd</w:t>
      </w:r>
      <w:r w:rsidR="008D1981">
        <w:rPr>
          <w:rFonts w:ascii="Arial" w:hAnsi="Arial" w:cs="Arial"/>
          <w:sz w:val="24"/>
          <w:szCs w:val="24"/>
        </w:rPr>
        <w:t xml:space="preserve"> D</w:t>
      </w:r>
      <w:r w:rsidR="00796B28" w:rsidRPr="006C6F89">
        <w:rPr>
          <w:rFonts w:ascii="Arial" w:hAnsi="Arial" w:cs="Arial"/>
          <w:sz w:val="24"/>
          <w:szCs w:val="24"/>
        </w:rPr>
        <w:t>raft of the Tailored Review Proposal</w:t>
      </w:r>
      <w:r w:rsidR="004C1712">
        <w:rPr>
          <w:rFonts w:ascii="Arial" w:hAnsi="Arial" w:cs="Arial"/>
          <w:sz w:val="24"/>
          <w:szCs w:val="24"/>
        </w:rPr>
        <w:t>.</w:t>
      </w:r>
      <w:r w:rsidR="00796B28" w:rsidRPr="006C6F89">
        <w:rPr>
          <w:rFonts w:ascii="Arial" w:hAnsi="Arial" w:cs="Arial"/>
          <w:sz w:val="24"/>
          <w:szCs w:val="24"/>
        </w:rPr>
        <w:t xml:space="preserve"> </w:t>
      </w:r>
    </w:p>
    <w:p w14:paraId="56BA8356" w14:textId="1E8E013F" w:rsidR="0095783A" w:rsidRPr="004C1712" w:rsidRDefault="004C1712" w:rsidP="004C1712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tional policy: Strategic </w:t>
      </w:r>
      <w:r w:rsidR="00307AA6" w:rsidRPr="006C6F89">
        <w:rPr>
          <w:rFonts w:ascii="Arial" w:hAnsi="Arial" w:cs="Arial"/>
          <w:sz w:val="24"/>
          <w:szCs w:val="24"/>
        </w:rPr>
        <w:t xml:space="preserve">revision </w:t>
      </w:r>
      <w:r>
        <w:rPr>
          <w:rFonts w:ascii="Arial" w:hAnsi="Arial" w:cs="Arial"/>
          <w:sz w:val="24"/>
          <w:szCs w:val="24"/>
        </w:rPr>
        <w:t xml:space="preserve">and </w:t>
      </w:r>
      <w:r w:rsidR="00796B28" w:rsidRPr="006C6F89">
        <w:rPr>
          <w:rFonts w:ascii="Arial" w:hAnsi="Arial" w:cs="Arial"/>
          <w:sz w:val="24"/>
          <w:szCs w:val="24"/>
        </w:rPr>
        <w:t>update</w:t>
      </w:r>
      <w:r w:rsidR="00307AA6" w:rsidRPr="006C6F89">
        <w:rPr>
          <w:rFonts w:ascii="Arial" w:hAnsi="Arial" w:cs="Arial"/>
          <w:sz w:val="24"/>
          <w:szCs w:val="24"/>
        </w:rPr>
        <w:t xml:space="preserve">. </w:t>
      </w:r>
    </w:p>
    <w:p w14:paraId="48D2803D" w14:textId="3D31EBB3" w:rsidR="004C1712" w:rsidRPr="005548A3" w:rsidRDefault="004C1712" w:rsidP="004C1712">
      <w:pPr>
        <w:pStyle w:val="ListParagraph"/>
        <w:numPr>
          <w:ilvl w:val="1"/>
          <w:numId w:val="6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stainability, Transition and Co-financing.</w:t>
      </w:r>
    </w:p>
    <w:p w14:paraId="185C4412" w14:textId="77777777" w:rsidR="00307AA6" w:rsidRPr="00C8100A" w:rsidRDefault="00307AA6" w:rsidP="00C8100A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15"/>
        <w:gridCol w:w="5255"/>
        <w:gridCol w:w="2206"/>
      </w:tblGrid>
      <w:tr w:rsidR="0095783A" w:rsidRPr="006C6F89" w14:paraId="0A9BD020" w14:textId="77777777" w:rsidTr="007E2EE8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4C4D5714" w14:textId="77777777" w:rsidR="0095783A" w:rsidRPr="006C6F89" w:rsidRDefault="0095783A" w:rsidP="007E2EE8">
            <w:pP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6C6F89">
              <w:rPr>
                <w:rFonts w:ascii="Arial" w:hAnsi="Arial" w:cs="Arial"/>
                <w:b/>
                <w:sz w:val="24"/>
                <w:szCs w:val="24"/>
              </w:rPr>
              <w:t xml:space="preserve">Time </w:t>
            </w:r>
          </w:p>
        </w:tc>
        <w:tc>
          <w:tcPr>
            <w:tcW w:w="2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4E127621" w14:textId="77777777" w:rsidR="0095783A" w:rsidRPr="006C6F89" w:rsidRDefault="0095783A" w:rsidP="007E2EE8">
            <w:pP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6C6F89">
              <w:rPr>
                <w:rFonts w:ascii="Arial" w:hAnsi="Arial" w:cs="Arial"/>
                <w:b/>
                <w:sz w:val="24"/>
                <w:szCs w:val="24"/>
              </w:rPr>
              <w:t xml:space="preserve">Agenda 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354A9DFD" w14:textId="77777777" w:rsidR="0095783A" w:rsidRPr="006C6F89" w:rsidRDefault="0095783A" w:rsidP="007E2EE8">
            <w:pP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6C6F89">
              <w:rPr>
                <w:rFonts w:ascii="Arial" w:hAnsi="Arial" w:cs="Arial"/>
                <w:b/>
                <w:sz w:val="24"/>
                <w:szCs w:val="24"/>
              </w:rPr>
              <w:t xml:space="preserve">Facilitator </w:t>
            </w:r>
          </w:p>
        </w:tc>
      </w:tr>
      <w:tr w:rsidR="0095783A" w:rsidRPr="006C6F89" w14:paraId="1B2D930E" w14:textId="77777777" w:rsidTr="007E2EE8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68C0D9B" w14:textId="2641E71B" w:rsidR="0095783A" w:rsidRPr="006C6F89" w:rsidRDefault="0095783A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>09.1</w:t>
            </w:r>
            <w:r w:rsidR="009F6FF1" w:rsidRPr="006C6F89">
              <w:rPr>
                <w:rFonts w:ascii="Arial" w:hAnsi="Arial" w:cs="Arial"/>
                <w:sz w:val="24"/>
                <w:szCs w:val="24"/>
              </w:rPr>
              <w:t>0-09.2</w:t>
            </w:r>
            <w:r w:rsidR="008D1981">
              <w:rPr>
                <w:rFonts w:ascii="Arial" w:hAnsi="Arial" w:cs="Arial"/>
                <w:sz w:val="24"/>
                <w:szCs w:val="24"/>
              </w:rPr>
              <w:t>0 am</w:t>
            </w:r>
          </w:p>
        </w:tc>
        <w:tc>
          <w:tcPr>
            <w:tcW w:w="2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5F2ACB5" w14:textId="77777777" w:rsidR="0095783A" w:rsidRPr="006C6F89" w:rsidRDefault="0095783A" w:rsidP="007E2EE8">
            <w:pPr>
              <w:pStyle w:val="NoSpacing"/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 xml:space="preserve">Registration 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9D8547A" w14:textId="77777777" w:rsidR="0095783A" w:rsidRPr="006C6F89" w:rsidRDefault="0095783A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 xml:space="preserve">Participants </w:t>
            </w:r>
          </w:p>
        </w:tc>
      </w:tr>
      <w:tr w:rsidR="0095783A" w:rsidRPr="006C6F89" w14:paraId="45DCEE14" w14:textId="77777777" w:rsidTr="007E2EE8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E6F458B" w14:textId="6AC24672" w:rsidR="0095783A" w:rsidRPr="006C6F89" w:rsidRDefault="00353C41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>09.</w:t>
            </w:r>
            <w:r w:rsidR="009F6FF1" w:rsidRPr="006C6F89">
              <w:rPr>
                <w:rFonts w:ascii="Arial" w:hAnsi="Arial" w:cs="Arial"/>
                <w:sz w:val="24"/>
                <w:szCs w:val="24"/>
              </w:rPr>
              <w:t>20-09.3</w:t>
            </w:r>
            <w:r w:rsidRPr="006C6F89">
              <w:rPr>
                <w:rFonts w:ascii="Arial" w:hAnsi="Arial" w:cs="Arial"/>
                <w:sz w:val="24"/>
                <w:szCs w:val="24"/>
              </w:rPr>
              <w:t>0</w:t>
            </w:r>
            <w:r w:rsidR="008D1981">
              <w:rPr>
                <w:rFonts w:ascii="Arial" w:hAnsi="Arial" w:cs="Arial"/>
                <w:sz w:val="24"/>
                <w:szCs w:val="24"/>
              </w:rPr>
              <w:t xml:space="preserve"> am</w:t>
            </w:r>
          </w:p>
        </w:tc>
        <w:tc>
          <w:tcPr>
            <w:tcW w:w="2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DCBCDF2" w14:textId="77777777" w:rsidR="0095783A" w:rsidRPr="006C6F89" w:rsidRDefault="0095783A" w:rsidP="007E2EE8">
            <w:pPr>
              <w:pStyle w:val="NoSpacing"/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 xml:space="preserve">Welcome and opening remark 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EA89EB3" w14:textId="77777777" w:rsidR="0095783A" w:rsidRPr="006C6F89" w:rsidRDefault="000B2DB2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>CCM Chairperson</w:t>
            </w:r>
          </w:p>
        </w:tc>
      </w:tr>
      <w:tr w:rsidR="0095783A" w:rsidRPr="006C6F89" w14:paraId="4247B417" w14:textId="77777777" w:rsidTr="007E2EE8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7A63FD2" w14:textId="70571AA3" w:rsidR="0095783A" w:rsidRPr="006C6F89" w:rsidRDefault="006C6F89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9.30-09.4</w:t>
            </w:r>
            <w:r w:rsidR="0095783A" w:rsidRPr="006C6F89">
              <w:rPr>
                <w:rFonts w:ascii="Arial" w:hAnsi="Arial" w:cs="Arial"/>
                <w:sz w:val="24"/>
                <w:szCs w:val="24"/>
              </w:rPr>
              <w:t>0</w:t>
            </w:r>
            <w:r w:rsidR="008D1981">
              <w:rPr>
                <w:rFonts w:ascii="Arial" w:hAnsi="Arial" w:cs="Arial"/>
                <w:sz w:val="24"/>
                <w:szCs w:val="24"/>
              </w:rPr>
              <w:t xml:space="preserve"> am</w:t>
            </w:r>
          </w:p>
        </w:tc>
        <w:tc>
          <w:tcPr>
            <w:tcW w:w="2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FEB2ADD" w14:textId="77777777" w:rsidR="0095783A" w:rsidRPr="006C6F89" w:rsidRDefault="00814CCF" w:rsidP="007E2EE8">
            <w:pPr>
              <w:pStyle w:val="NoSpacing"/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 xml:space="preserve">- </w:t>
            </w:r>
            <w:r w:rsidR="0095783A" w:rsidRPr="006C6F89">
              <w:rPr>
                <w:rFonts w:ascii="Arial" w:hAnsi="Arial" w:cs="Arial"/>
                <w:sz w:val="24"/>
                <w:szCs w:val="24"/>
              </w:rPr>
              <w:t xml:space="preserve">Objectives and Overview </w:t>
            </w:r>
          </w:p>
          <w:p w14:paraId="0BD83662" w14:textId="77777777" w:rsidR="00814CCF" w:rsidRPr="006C6F89" w:rsidRDefault="00814CCF" w:rsidP="007E2EE8">
            <w:pPr>
              <w:pStyle w:val="NoSpacing"/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>- COI (Conflict of interest)</w:t>
            </w:r>
          </w:p>
          <w:p w14:paraId="00AAF5C4" w14:textId="77777777" w:rsidR="00814CCF" w:rsidRPr="006C6F89" w:rsidRDefault="00814CCF" w:rsidP="007E2EE8">
            <w:pPr>
              <w:pStyle w:val="NoSpacing"/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 xml:space="preserve">- Endorsement of Agenda 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B87F9E5" w14:textId="77777777" w:rsidR="0095783A" w:rsidRDefault="0095783A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 xml:space="preserve">CCM </w:t>
            </w:r>
            <w:r w:rsidR="00480B69" w:rsidRPr="006C6F89">
              <w:rPr>
                <w:rFonts w:ascii="Arial" w:hAnsi="Arial" w:cs="Arial"/>
                <w:sz w:val="24"/>
                <w:szCs w:val="24"/>
              </w:rPr>
              <w:t>Coordinator</w:t>
            </w:r>
          </w:p>
          <w:p w14:paraId="0623E250" w14:textId="77777777" w:rsidR="00254FC2" w:rsidRDefault="00254FC2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CM </w:t>
            </w:r>
          </w:p>
          <w:p w14:paraId="39A32177" w14:textId="29ADB82F" w:rsidR="00254FC2" w:rsidRPr="006C6F89" w:rsidRDefault="00254FC2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CM</w:t>
            </w:r>
          </w:p>
        </w:tc>
      </w:tr>
      <w:tr w:rsidR="000B2DB2" w:rsidRPr="006C6F89" w14:paraId="0C28FAE7" w14:textId="77777777" w:rsidTr="007E2EE8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D49DD6" w14:textId="1B790B9A" w:rsidR="000B2DB2" w:rsidRPr="006C6F89" w:rsidRDefault="009F6FF1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>09.4</w:t>
            </w:r>
            <w:r w:rsidR="00E668E3">
              <w:rPr>
                <w:rFonts w:ascii="Arial" w:hAnsi="Arial" w:cs="Arial"/>
                <w:sz w:val="24"/>
                <w:szCs w:val="24"/>
              </w:rPr>
              <w:t>0-10.0</w:t>
            </w:r>
            <w:r w:rsidR="006C6F89">
              <w:rPr>
                <w:rFonts w:ascii="Arial" w:hAnsi="Arial" w:cs="Arial"/>
                <w:sz w:val="24"/>
                <w:szCs w:val="24"/>
              </w:rPr>
              <w:t>0</w:t>
            </w:r>
            <w:r w:rsidR="008D1981">
              <w:rPr>
                <w:rFonts w:ascii="Arial" w:hAnsi="Arial" w:cs="Arial"/>
                <w:sz w:val="24"/>
                <w:szCs w:val="24"/>
              </w:rPr>
              <w:t xml:space="preserve"> am</w:t>
            </w:r>
          </w:p>
        </w:tc>
        <w:tc>
          <w:tcPr>
            <w:tcW w:w="2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8C6B18" w14:textId="0DFC438B" w:rsidR="00861439" w:rsidRPr="005548A3" w:rsidRDefault="0003017B" w:rsidP="006F5CC2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5548A3">
              <w:rPr>
                <w:rFonts w:ascii="Arial" w:hAnsi="Arial" w:cs="Arial"/>
                <w:sz w:val="24"/>
                <w:szCs w:val="24"/>
              </w:rPr>
              <w:t>Proposal Development O</w:t>
            </w:r>
            <w:r w:rsidR="00796B28" w:rsidRPr="005548A3">
              <w:rPr>
                <w:rFonts w:ascii="Arial" w:hAnsi="Arial" w:cs="Arial"/>
                <w:sz w:val="24"/>
                <w:szCs w:val="24"/>
              </w:rPr>
              <w:t>verview</w:t>
            </w:r>
            <w:r w:rsidR="00307AA6" w:rsidRPr="005548A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262376E0" w14:textId="77777777" w:rsidR="005548A3" w:rsidRPr="005548A3" w:rsidRDefault="002A1ED4" w:rsidP="005548A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5548A3">
              <w:rPr>
                <w:rFonts w:ascii="Arial" w:hAnsi="Arial" w:cs="Arial"/>
                <w:sz w:val="24"/>
                <w:szCs w:val="24"/>
              </w:rPr>
              <w:t xml:space="preserve">Process and Timeline </w:t>
            </w:r>
          </w:p>
          <w:p w14:paraId="1EB7FF86" w14:textId="3994318A" w:rsidR="007F2463" w:rsidRPr="005548A3" w:rsidRDefault="007F2463" w:rsidP="005548A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5548A3">
              <w:rPr>
                <w:rFonts w:ascii="Arial" w:hAnsi="Arial" w:cs="Arial"/>
                <w:sz w:val="24"/>
                <w:szCs w:val="24"/>
              </w:rPr>
              <w:t>Key pointers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D276EC" w14:textId="62833E07" w:rsidR="000B2DB2" w:rsidRPr="006C6F89" w:rsidRDefault="006C6F89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DC </w:t>
            </w:r>
          </w:p>
        </w:tc>
      </w:tr>
      <w:tr w:rsidR="0095783A" w:rsidRPr="006C6F89" w14:paraId="21C19159" w14:textId="77777777" w:rsidTr="007E2EE8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2E281E" w14:textId="0B4CE4C8" w:rsidR="0095783A" w:rsidRPr="006C6F89" w:rsidRDefault="0095783A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4C5C337" w14:textId="3590B3C2" w:rsidR="0095783A" w:rsidRPr="006C6F89" w:rsidRDefault="0095783A" w:rsidP="007E2EE8">
            <w:pPr>
              <w:spacing w:line="276" w:lineRule="auto"/>
              <w:rPr>
                <w:rStyle w:val="il"/>
                <w:rFonts w:ascii="Arial" w:hAnsi="Arial" w:cs="Arial"/>
                <w:color w:val="22222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DEF749" w14:textId="1FF19530" w:rsidR="0095783A" w:rsidRPr="006C6F89" w:rsidRDefault="0095783A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5783A" w:rsidRPr="006C6F89" w14:paraId="2A00CDD9" w14:textId="77777777" w:rsidTr="007E2EE8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19F1D767" w14:textId="7533E935" w:rsidR="0095783A" w:rsidRPr="006C6F89" w:rsidRDefault="00F46681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.00-10.15</w:t>
            </w:r>
            <w:r w:rsidR="008D1981">
              <w:rPr>
                <w:rFonts w:ascii="Arial" w:hAnsi="Arial" w:cs="Arial"/>
                <w:sz w:val="24"/>
                <w:szCs w:val="24"/>
              </w:rPr>
              <w:t xml:space="preserve"> am</w:t>
            </w:r>
          </w:p>
        </w:tc>
        <w:tc>
          <w:tcPr>
            <w:tcW w:w="2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6DE15C9D" w14:textId="77777777" w:rsidR="0095783A" w:rsidRPr="006C6F89" w:rsidRDefault="0095783A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>Tea break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</w:tcPr>
          <w:p w14:paraId="79AAD6D6" w14:textId="77777777" w:rsidR="0095783A" w:rsidRPr="006C6F89" w:rsidRDefault="0095783A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5783A" w:rsidRPr="006C6F89" w14:paraId="284FD5DE" w14:textId="77777777" w:rsidTr="007E2EE8">
        <w:trPr>
          <w:trHeight w:val="575"/>
        </w:trPr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5CC47" w14:textId="77777777" w:rsidR="0095783A" w:rsidRPr="006C6F89" w:rsidRDefault="0095783A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39DAC6D1" w14:textId="28B198E7" w:rsidR="0095783A" w:rsidRPr="006C6F89" w:rsidRDefault="00F46681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.15</w:t>
            </w:r>
            <w:r w:rsidR="008D1981">
              <w:rPr>
                <w:rFonts w:ascii="Arial" w:hAnsi="Arial" w:cs="Arial"/>
                <w:sz w:val="24"/>
                <w:szCs w:val="24"/>
              </w:rPr>
              <w:t>-10</w:t>
            </w:r>
            <w:r w:rsidR="00353C41" w:rsidRPr="006C6F89">
              <w:rPr>
                <w:rFonts w:ascii="Arial" w:hAnsi="Arial" w:cs="Arial"/>
                <w:sz w:val="24"/>
                <w:szCs w:val="24"/>
              </w:rPr>
              <w:t>.</w:t>
            </w:r>
            <w:r w:rsidR="008D1981">
              <w:rPr>
                <w:rFonts w:ascii="Arial" w:hAnsi="Arial" w:cs="Arial"/>
                <w:sz w:val="24"/>
                <w:szCs w:val="24"/>
              </w:rPr>
              <w:t xml:space="preserve">45 am </w:t>
            </w:r>
          </w:p>
        </w:tc>
        <w:tc>
          <w:tcPr>
            <w:tcW w:w="2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C36280" w14:textId="07AADAFF" w:rsidR="00B24F3C" w:rsidRPr="006C6F89" w:rsidRDefault="0001516E" w:rsidP="00796B2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 xml:space="preserve">Tailored Review </w:t>
            </w:r>
          </w:p>
          <w:p w14:paraId="562B8DBE" w14:textId="77777777" w:rsidR="00FD42F4" w:rsidRPr="00190D8F" w:rsidRDefault="00FD42F4" w:rsidP="00FD42F4">
            <w:pPr>
              <w:pStyle w:val="ListParagraph"/>
              <w:numPr>
                <w:ilvl w:val="0"/>
                <w:numId w:val="13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 w:rsidRPr="00190D8F">
              <w:rPr>
                <w:rFonts w:ascii="Arial" w:hAnsi="Arial" w:cs="Arial"/>
                <w:sz w:val="24"/>
                <w:szCs w:val="24"/>
              </w:rPr>
              <w:t>Background (with highlights on material change triggers)</w:t>
            </w:r>
          </w:p>
          <w:p w14:paraId="5FE984D1" w14:textId="77777777" w:rsidR="00FD42F4" w:rsidRPr="00190D8F" w:rsidRDefault="00FD42F4" w:rsidP="00FD42F4">
            <w:pPr>
              <w:pStyle w:val="ListParagraph"/>
              <w:numPr>
                <w:ilvl w:val="0"/>
                <w:numId w:val="13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 w:rsidRPr="00190D8F">
              <w:rPr>
                <w:rFonts w:ascii="Arial" w:hAnsi="Arial" w:cs="Arial"/>
                <w:sz w:val="24"/>
                <w:szCs w:val="24"/>
              </w:rPr>
              <w:t>Epidemiological contextual updates</w:t>
            </w:r>
          </w:p>
          <w:p w14:paraId="1C993B1E" w14:textId="77777777" w:rsidR="00FD42F4" w:rsidRDefault="00FD42F4" w:rsidP="00FD42F4">
            <w:pPr>
              <w:pStyle w:val="ListParagraph"/>
              <w:numPr>
                <w:ilvl w:val="0"/>
                <w:numId w:val="13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 w:rsidRPr="00190D8F">
              <w:rPr>
                <w:rFonts w:ascii="Arial" w:hAnsi="Arial" w:cs="Arial"/>
                <w:sz w:val="24"/>
                <w:szCs w:val="24"/>
              </w:rPr>
              <w:t xml:space="preserve">National policies:  </w:t>
            </w:r>
          </w:p>
          <w:p w14:paraId="3D7DA4AC" w14:textId="77777777" w:rsidR="00FD42F4" w:rsidRDefault="00FD42F4" w:rsidP="000459FB">
            <w:pPr>
              <w:pStyle w:val="ListParagraph"/>
              <w:numPr>
                <w:ilvl w:val="1"/>
                <w:numId w:val="17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 w:rsidRPr="00190D8F">
              <w:rPr>
                <w:rFonts w:ascii="Arial" w:hAnsi="Arial" w:cs="Arial"/>
                <w:sz w:val="24"/>
                <w:szCs w:val="24"/>
              </w:rPr>
              <w:t xml:space="preserve">Strategies revisions and updates, </w:t>
            </w:r>
          </w:p>
          <w:p w14:paraId="18232BDC" w14:textId="77777777" w:rsidR="00FD42F4" w:rsidRDefault="00FD42F4" w:rsidP="000459FB">
            <w:pPr>
              <w:pStyle w:val="ListParagraph"/>
              <w:numPr>
                <w:ilvl w:val="1"/>
                <w:numId w:val="17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i</w:t>
            </w:r>
            <w:r w:rsidRPr="00190D8F">
              <w:rPr>
                <w:rFonts w:ascii="Arial" w:hAnsi="Arial" w:cs="Arial"/>
                <w:sz w:val="24"/>
                <w:szCs w:val="24"/>
              </w:rPr>
              <w:t>nancial gaps and plan</w:t>
            </w:r>
            <w:r>
              <w:rPr>
                <w:rFonts w:ascii="Arial" w:hAnsi="Arial" w:cs="Arial"/>
                <w:sz w:val="24"/>
                <w:szCs w:val="24"/>
              </w:rPr>
              <w:t xml:space="preserve"> to address the financial gaps</w:t>
            </w:r>
          </w:p>
          <w:p w14:paraId="18565471" w14:textId="77777777" w:rsidR="00FD42F4" w:rsidRPr="00B12709" w:rsidRDefault="00FD42F4" w:rsidP="000459FB">
            <w:pPr>
              <w:pStyle w:val="ListParagraph"/>
              <w:numPr>
                <w:ilvl w:val="1"/>
                <w:numId w:val="17"/>
              </w:num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190D8F">
              <w:rPr>
                <w:rFonts w:ascii="Arial" w:hAnsi="Arial" w:cs="Arial"/>
                <w:sz w:val="24"/>
                <w:szCs w:val="24"/>
              </w:rPr>
              <w:t>Sustainability, transition and co-financing (Co-financing evidences)</w:t>
            </w:r>
          </w:p>
          <w:p w14:paraId="42F22B66" w14:textId="2DCDF943" w:rsidR="00FD42F4" w:rsidRDefault="00FD42F4" w:rsidP="00FD42F4">
            <w:pPr>
              <w:pStyle w:val="ListParagraph"/>
              <w:numPr>
                <w:ilvl w:val="0"/>
                <w:numId w:val="13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 w:rsidRPr="00190D8F">
              <w:rPr>
                <w:rFonts w:ascii="Arial" w:hAnsi="Arial" w:cs="Arial"/>
                <w:sz w:val="24"/>
                <w:szCs w:val="24"/>
              </w:rPr>
              <w:t>Efforts to engage civil society and key populations in the proposal development process (TWG a</w:t>
            </w:r>
            <w:r w:rsidR="009D29AE">
              <w:rPr>
                <w:rFonts w:ascii="Arial" w:hAnsi="Arial" w:cs="Arial"/>
                <w:sz w:val="24"/>
                <w:szCs w:val="24"/>
              </w:rPr>
              <w:t>nd implementing partners /SRs) or in the NSP development.</w:t>
            </w:r>
          </w:p>
          <w:p w14:paraId="0185B6D5" w14:textId="01A88081" w:rsidR="004C1712" w:rsidRPr="00FD42F4" w:rsidRDefault="00FD42F4" w:rsidP="00FD42F4">
            <w:pPr>
              <w:pStyle w:val="ListParagraph"/>
              <w:numPr>
                <w:ilvl w:val="0"/>
                <w:numId w:val="13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 w:rsidRPr="001218B0">
              <w:rPr>
                <w:rFonts w:ascii="Arial" w:hAnsi="Arial" w:cs="Arial"/>
                <w:sz w:val="24"/>
                <w:szCs w:val="24"/>
              </w:rPr>
              <w:t>Maximize impact towards ending the epidemics</w:t>
            </w:r>
          </w:p>
          <w:p w14:paraId="2FA2F2E2" w14:textId="7727F845" w:rsidR="006F5CC2" w:rsidRPr="006F5CC2" w:rsidRDefault="006F5CC2" w:rsidP="006F5CC2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4C89D1" w14:textId="77777777" w:rsidR="0095783A" w:rsidRPr="006C6F89" w:rsidRDefault="0095783A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>NACP</w:t>
            </w:r>
          </w:p>
        </w:tc>
      </w:tr>
      <w:tr w:rsidR="00B24F3C" w:rsidRPr="006C6F89" w14:paraId="45FDF70C" w14:textId="77777777" w:rsidTr="007E2EE8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C6F4E" w14:textId="133ADB0B" w:rsidR="00B24F3C" w:rsidRPr="006C6F89" w:rsidRDefault="00254FC2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.45-11.15</w:t>
            </w:r>
            <w:r w:rsidR="008D1981">
              <w:rPr>
                <w:rFonts w:ascii="Arial" w:hAnsi="Arial" w:cs="Arial"/>
                <w:sz w:val="24"/>
                <w:szCs w:val="24"/>
              </w:rPr>
              <w:t xml:space="preserve"> am</w:t>
            </w:r>
          </w:p>
        </w:tc>
        <w:tc>
          <w:tcPr>
            <w:tcW w:w="2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6C1A8" w14:textId="3D3294A7" w:rsidR="001606F3" w:rsidRPr="006C6F89" w:rsidRDefault="0001516E" w:rsidP="001606F3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 xml:space="preserve">Tailored Review </w:t>
            </w:r>
          </w:p>
          <w:p w14:paraId="6AD3221D" w14:textId="77777777" w:rsidR="00FD42F4" w:rsidRPr="00190D8F" w:rsidRDefault="00FD42F4" w:rsidP="00FD42F4">
            <w:pPr>
              <w:pStyle w:val="ListParagraph"/>
              <w:numPr>
                <w:ilvl w:val="0"/>
                <w:numId w:val="15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 w:rsidRPr="00190D8F">
              <w:rPr>
                <w:rFonts w:ascii="Arial" w:hAnsi="Arial" w:cs="Arial"/>
                <w:sz w:val="24"/>
                <w:szCs w:val="24"/>
              </w:rPr>
              <w:t>Background (with highlights on material change triggers)</w:t>
            </w:r>
          </w:p>
          <w:p w14:paraId="40D098AA" w14:textId="77777777" w:rsidR="00FD42F4" w:rsidRPr="00190D8F" w:rsidRDefault="00FD42F4" w:rsidP="00FD42F4">
            <w:pPr>
              <w:pStyle w:val="ListParagraph"/>
              <w:numPr>
                <w:ilvl w:val="0"/>
                <w:numId w:val="15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 w:rsidRPr="00190D8F">
              <w:rPr>
                <w:rFonts w:ascii="Arial" w:hAnsi="Arial" w:cs="Arial"/>
                <w:sz w:val="24"/>
                <w:szCs w:val="24"/>
              </w:rPr>
              <w:t>Epidemiological contextual updates</w:t>
            </w:r>
          </w:p>
          <w:p w14:paraId="1D7D7B6A" w14:textId="77777777" w:rsidR="00FD42F4" w:rsidRDefault="00FD42F4" w:rsidP="00FD42F4">
            <w:pPr>
              <w:pStyle w:val="ListParagraph"/>
              <w:numPr>
                <w:ilvl w:val="0"/>
                <w:numId w:val="15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 w:rsidRPr="00190D8F">
              <w:rPr>
                <w:rFonts w:ascii="Arial" w:hAnsi="Arial" w:cs="Arial"/>
                <w:sz w:val="24"/>
                <w:szCs w:val="24"/>
              </w:rPr>
              <w:t xml:space="preserve">National policies:  </w:t>
            </w:r>
          </w:p>
          <w:p w14:paraId="71F45A2F" w14:textId="77777777" w:rsidR="00FD42F4" w:rsidRDefault="00FD42F4" w:rsidP="00FD42F4">
            <w:pPr>
              <w:pStyle w:val="ListParagraph"/>
              <w:numPr>
                <w:ilvl w:val="1"/>
                <w:numId w:val="15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 w:rsidRPr="00190D8F">
              <w:rPr>
                <w:rFonts w:ascii="Arial" w:hAnsi="Arial" w:cs="Arial"/>
                <w:sz w:val="24"/>
                <w:szCs w:val="24"/>
              </w:rPr>
              <w:t xml:space="preserve">Strategies revisions and updates, </w:t>
            </w:r>
          </w:p>
          <w:p w14:paraId="4634C49F" w14:textId="77777777" w:rsidR="00FD42F4" w:rsidRDefault="00FD42F4" w:rsidP="00FD42F4">
            <w:pPr>
              <w:pStyle w:val="ListParagraph"/>
              <w:numPr>
                <w:ilvl w:val="1"/>
                <w:numId w:val="15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Fi</w:t>
            </w:r>
            <w:r w:rsidRPr="00190D8F">
              <w:rPr>
                <w:rFonts w:ascii="Arial" w:hAnsi="Arial" w:cs="Arial"/>
                <w:sz w:val="24"/>
                <w:szCs w:val="24"/>
              </w:rPr>
              <w:t>nancial gaps and plan</w:t>
            </w:r>
            <w:r>
              <w:rPr>
                <w:rFonts w:ascii="Arial" w:hAnsi="Arial" w:cs="Arial"/>
                <w:sz w:val="24"/>
                <w:szCs w:val="24"/>
              </w:rPr>
              <w:t xml:space="preserve"> to address the financial gaps</w:t>
            </w:r>
          </w:p>
          <w:p w14:paraId="7167D1DD" w14:textId="77777777" w:rsidR="00FD42F4" w:rsidRPr="00B12709" w:rsidRDefault="00FD42F4" w:rsidP="00FD42F4">
            <w:pPr>
              <w:pStyle w:val="ListParagraph"/>
              <w:numPr>
                <w:ilvl w:val="1"/>
                <w:numId w:val="15"/>
              </w:num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190D8F">
              <w:rPr>
                <w:rFonts w:ascii="Arial" w:hAnsi="Arial" w:cs="Arial"/>
                <w:sz w:val="24"/>
                <w:szCs w:val="24"/>
              </w:rPr>
              <w:t>Sustainability, transition and co-financing (Co-financing evidences)</w:t>
            </w:r>
          </w:p>
          <w:p w14:paraId="36EAFDC7" w14:textId="01B97B51" w:rsidR="00FD42F4" w:rsidRPr="008D1981" w:rsidRDefault="00FD42F4" w:rsidP="008D1981">
            <w:pPr>
              <w:pStyle w:val="ListParagraph"/>
              <w:numPr>
                <w:ilvl w:val="0"/>
                <w:numId w:val="15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 w:rsidRPr="00190D8F">
              <w:rPr>
                <w:rFonts w:ascii="Arial" w:hAnsi="Arial" w:cs="Arial"/>
                <w:sz w:val="24"/>
                <w:szCs w:val="24"/>
              </w:rPr>
              <w:t>Efforts to engage civil society and key populations in the proposal development process (TWG a</w:t>
            </w:r>
            <w:r w:rsidR="009D29AE">
              <w:rPr>
                <w:rFonts w:ascii="Arial" w:hAnsi="Arial" w:cs="Arial"/>
                <w:sz w:val="24"/>
                <w:szCs w:val="24"/>
              </w:rPr>
              <w:t>nd implementing partners /SRs) or in the NSP development.</w:t>
            </w:r>
          </w:p>
          <w:p w14:paraId="155D96A3" w14:textId="4B647CD2" w:rsidR="00B24F3C" w:rsidRPr="00CD1148" w:rsidRDefault="00FD42F4" w:rsidP="00CD1148">
            <w:pPr>
              <w:pStyle w:val="ListParagraph"/>
              <w:numPr>
                <w:ilvl w:val="0"/>
                <w:numId w:val="15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 w:rsidRPr="001218B0">
              <w:rPr>
                <w:rFonts w:ascii="Arial" w:hAnsi="Arial" w:cs="Arial"/>
                <w:sz w:val="24"/>
                <w:szCs w:val="24"/>
              </w:rPr>
              <w:t>Maximize impact towards ending the epidemics</w:t>
            </w:r>
            <w:r w:rsidR="00CD1148"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8B53F" w14:textId="77777777" w:rsidR="00B24F3C" w:rsidRPr="006C6F89" w:rsidRDefault="00B24F3C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lastRenderedPageBreak/>
              <w:t>NTCP</w:t>
            </w:r>
          </w:p>
        </w:tc>
      </w:tr>
      <w:tr w:rsidR="00B24F3C" w:rsidRPr="006C6F89" w14:paraId="5E554606" w14:textId="77777777" w:rsidTr="007E2EE8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B53F0" w14:textId="1615C089" w:rsidR="00B24F3C" w:rsidRPr="006C6F89" w:rsidRDefault="00254FC2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11.15- 11.45 am</w:t>
            </w:r>
          </w:p>
        </w:tc>
        <w:tc>
          <w:tcPr>
            <w:tcW w:w="2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B3C4A" w14:textId="674ADED4" w:rsidR="001606F3" w:rsidRPr="006C6F89" w:rsidRDefault="0001516E" w:rsidP="001606F3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 xml:space="preserve">Tailored Review </w:t>
            </w:r>
          </w:p>
          <w:p w14:paraId="4FDB9327" w14:textId="77777777" w:rsidR="00FD42F4" w:rsidRPr="00190D8F" w:rsidRDefault="00FD42F4" w:rsidP="00FD42F4">
            <w:pPr>
              <w:pStyle w:val="ListParagraph"/>
              <w:numPr>
                <w:ilvl w:val="0"/>
                <w:numId w:val="16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 w:rsidRPr="00190D8F">
              <w:rPr>
                <w:rFonts w:ascii="Arial" w:hAnsi="Arial" w:cs="Arial"/>
                <w:sz w:val="24"/>
                <w:szCs w:val="24"/>
              </w:rPr>
              <w:t>Background (with highlights on material change triggers)</w:t>
            </w:r>
          </w:p>
          <w:p w14:paraId="35A91629" w14:textId="77777777" w:rsidR="00FD42F4" w:rsidRPr="00190D8F" w:rsidRDefault="00FD42F4" w:rsidP="00FD42F4">
            <w:pPr>
              <w:pStyle w:val="ListParagraph"/>
              <w:numPr>
                <w:ilvl w:val="0"/>
                <w:numId w:val="16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 w:rsidRPr="00190D8F">
              <w:rPr>
                <w:rFonts w:ascii="Arial" w:hAnsi="Arial" w:cs="Arial"/>
                <w:sz w:val="24"/>
                <w:szCs w:val="24"/>
              </w:rPr>
              <w:t>Epidemiological contextual updates</w:t>
            </w:r>
          </w:p>
          <w:p w14:paraId="32C3F850" w14:textId="77777777" w:rsidR="00FD42F4" w:rsidRDefault="00FD42F4" w:rsidP="00FD42F4">
            <w:pPr>
              <w:pStyle w:val="ListParagraph"/>
              <w:numPr>
                <w:ilvl w:val="0"/>
                <w:numId w:val="16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 w:rsidRPr="00190D8F">
              <w:rPr>
                <w:rFonts w:ascii="Arial" w:hAnsi="Arial" w:cs="Arial"/>
                <w:sz w:val="24"/>
                <w:szCs w:val="24"/>
              </w:rPr>
              <w:t xml:space="preserve">National policies:  </w:t>
            </w:r>
          </w:p>
          <w:p w14:paraId="2319F19A" w14:textId="77777777" w:rsidR="00FD42F4" w:rsidRDefault="00FD42F4" w:rsidP="00FD42F4">
            <w:pPr>
              <w:pStyle w:val="ListParagraph"/>
              <w:numPr>
                <w:ilvl w:val="1"/>
                <w:numId w:val="16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 w:rsidRPr="00190D8F">
              <w:rPr>
                <w:rFonts w:ascii="Arial" w:hAnsi="Arial" w:cs="Arial"/>
                <w:sz w:val="24"/>
                <w:szCs w:val="24"/>
              </w:rPr>
              <w:t xml:space="preserve">Strategies revisions and updates, </w:t>
            </w:r>
          </w:p>
          <w:p w14:paraId="355660EF" w14:textId="77777777" w:rsidR="00FD42F4" w:rsidRDefault="00FD42F4" w:rsidP="00FD42F4">
            <w:pPr>
              <w:pStyle w:val="ListParagraph"/>
              <w:numPr>
                <w:ilvl w:val="1"/>
                <w:numId w:val="16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i</w:t>
            </w:r>
            <w:r w:rsidRPr="00190D8F">
              <w:rPr>
                <w:rFonts w:ascii="Arial" w:hAnsi="Arial" w:cs="Arial"/>
                <w:sz w:val="24"/>
                <w:szCs w:val="24"/>
              </w:rPr>
              <w:t>nancial gaps and plan</w:t>
            </w:r>
            <w:r>
              <w:rPr>
                <w:rFonts w:ascii="Arial" w:hAnsi="Arial" w:cs="Arial"/>
                <w:sz w:val="24"/>
                <w:szCs w:val="24"/>
              </w:rPr>
              <w:t xml:space="preserve"> to address the financial gaps</w:t>
            </w:r>
          </w:p>
          <w:p w14:paraId="4DD18F4F" w14:textId="77777777" w:rsidR="00FD42F4" w:rsidRPr="00B12709" w:rsidRDefault="00FD42F4" w:rsidP="00FD42F4">
            <w:pPr>
              <w:pStyle w:val="ListParagraph"/>
              <w:numPr>
                <w:ilvl w:val="1"/>
                <w:numId w:val="16"/>
              </w:num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190D8F">
              <w:rPr>
                <w:rFonts w:ascii="Arial" w:hAnsi="Arial" w:cs="Arial"/>
                <w:sz w:val="24"/>
                <w:szCs w:val="24"/>
              </w:rPr>
              <w:t>Sustainability, transition and co-financing (Co-financing evidences)</w:t>
            </w:r>
          </w:p>
          <w:p w14:paraId="76A5E7C1" w14:textId="77777777" w:rsidR="009D29AE" w:rsidRDefault="00FD42F4" w:rsidP="009D29AE">
            <w:pPr>
              <w:pStyle w:val="ListParagraph"/>
              <w:numPr>
                <w:ilvl w:val="0"/>
                <w:numId w:val="16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 w:rsidRPr="00190D8F">
              <w:rPr>
                <w:rFonts w:ascii="Arial" w:hAnsi="Arial" w:cs="Arial"/>
                <w:sz w:val="24"/>
                <w:szCs w:val="24"/>
              </w:rPr>
              <w:t>Efforts to engage civil society and key populations in the proposal development process (TWG a</w:t>
            </w:r>
            <w:r w:rsidR="009D29AE">
              <w:rPr>
                <w:rFonts w:ascii="Arial" w:hAnsi="Arial" w:cs="Arial"/>
                <w:sz w:val="24"/>
                <w:szCs w:val="24"/>
              </w:rPr>
              <w:t>nd implementing partners /SRs) or in the NSP development.</w:t>
            </w:r>
          </w:p>
          <w:p w14:paraId="7B73A568" w14:textId="77D9B948" w:rsidR="00FD42F4" w:rsidRDefault="00FD42F4" w:rsidP="009D29AE">
            <w:pPr>
              <w:pStyle w:val="ListParagraph"/>
              <w:spacing w:after="160" w:line="240" w:lineRule="auto"/>
              <w:ind w:left="1080"/>
              <w:rPr>
                <w:rFonts w:ascii="Arial" w:hAnsi="Arial" w:cs="Arial"/>
                <w:sz w:val="24"/>
                <w:szCs w:val="24"/>
              </w:rPr>
            </w:pPr>
          </w:p>
          <w:p w14:paraId="01544E46" w14:textId="20A7003B" w:rsidR="00B24F3C" w:rsidRPr="00FD42F4" w:rsidRDefault="00FD42F4" w:rsidP="00FD42F4">
            <w:pPr>
              <w:pStyle w:val="ListParagraph"/>
              <w:numPr>
                <w:ilvl w:val="0"/>
                <w:numId w:val="16"/>
              </w:numPr>
              <w:spacing w:after="160" w:line="240" w:lineRule="auto"/>
              <w:rPr>
                <w:rFonts w:ascii="Arial" w:hAnsi="Arial" w:cs="Arial"/>
                <w:sz w:val="24"/>
                <w:szCs w:val="24"/>
              </w:rPr>
            </w:pPr>
            <w:r w:rsidRPr="001218B0">
              <w:rPr>
                <w:rFonts w:ascii="Arial" w:hAnsi="Arial" w:cs="Arial"/>
                <w:sz w:val="24"/>
                <w:szCs w:val="24"/>
              </w:rPr>
              <w:t>Maximize impact towards ending the epidemics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B85B6" w14:textId="77777777" w:rsidR="00B24F3C" w:rsidRPr="006C6F89" w:rsidRDefault="00B24F3C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>VDCP</w:t>
            </w:r>
          </w:p>
        </w:tc>
      </w:tr>
      <w:tr w:rsidR="00FB4FE1" w:rsidRPr="006C6F89" w14:paraId="646143D2" w14:textId="77777777" w:rsidTr="007E2EE8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9CB55" w14:textId="593209E1" w:rsidR="00FB4FE1" w:rsidRDefault="00254FC2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.45 - 12.15 p</w:t>
            </w:r>
            <w:r w:rsidR="00FB4FE1">
              <w:rPr>
                <w:rFonts w:ascii="Arial" w:hAnsi="Arial" w:cs="Arial"/>
                <w:sz w:val="24"/>
                <w:szCs w:val="24"/>
              </w:rPr>
              <w:t>m</w:t>
            </w:r>
          </w:p>
        </w:tc>
        <w:tc>
          <w:tcPr>
            <w:tcW w:w="2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A4DD9" w14:textId="29BEFF2D" w:rsidR="00FB4FE1" w:rsidRPr="006C6F89" w:rsidRDefault="00FB4FE1" w:rsidP="001606F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iscussion 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97318" w14:textId="1F502E00" w:rsidR="00FB4FE1" w:rsidRDefault="00FB4FE1" w:rsidP="00283807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CM</w:t>
            </w:r>
          </w:p>
        </w:tc>
      </w:tr>
      <w:tr w:rsidR="001606F3" w:rsidRPr="006C6F89" w14:paraId="2E2E6338" w14:textId="77777777" w:rsidTr="007E2EE8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02B7F" w14:textId="7A84E59D" w:rsidR="001606F3" w:rsidRPr="006C6F89" w:rsidRDefault="00254FC2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.1</w:t>
            </w:r>
            <w:r w:rsidR="008D1981">
              <w:rPr>
                <w:rFonts w:ascii="Arial" w:hAnsi="Arial" w:cs="Arial"/>
                <w:sz w:val="24"/>
                <w:szCs w:val="24"/>
              </w:rPr>
              <w:t xml:space="preserve">5 </w:t>
            </w:r>
            <w:r>
              <w:rPr>
                <w:rFonts w:ascii="Arial" w:hAnsi="Arial" w:cs="Arial"/>
                <w:sz w:val="24"/>
                <w:szCs w:val="24"/>
              </w:rPr>
              <w:t>- 12.35 p</w:t>
            </w:r>
            <w:r w:rsidR="00FB4FE1">
              <w:rPr>
                <w:rFonts w:ascii="Arial" w:hAnsi="Arial" w:cs="Arial"/>
                <w:sz w:val="24"/>
                <w:szCs w:val="24"/>
              </w:rPr>
              <w:t>m</w:t>
            </w:r>
          </w:p>
        </w:tc>
        <w:tc>
          <w:tcPr>
            <w:tcW w:w="2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1707F" w14:textId="2AE6FB7D" w:rsidR="001606F3" w:rsidRPr="006C6F89" w:rsidRDefault="001606F3" w:rsidP="001606F3">
            <w:pPr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 xml:space="preserve">Approach on the Sustainability, transition, and co-financing for HIV, TB and Malaria 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40F68" w14:textId="42D401D0" w:rsidR="001606F3" w:rsidRPr="006C6F89" w:rsidRDefault="006F5CC2" w:rsidP="00283807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HTF</w:t>
            </w:r>
          </w:p>
          <w:p w14:paraId="31F564F2" w14:textId="77777777" w:rsidR="001606F3" w:rsidRPr="006C6F89" w:rsidRDefault="001606F3" w:rsidP="00283807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D046A" w:rsidRPr="006C6F89" w14:paraId="310B575B" w14:textId="77777777" w:rsidTr="007E2EE8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6C2E49" w14:textId="14D91C90" w:rsidR="00CD046A" w:rsidRPr="006C6F89" w:rsidRDefault="00254FC2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.3</w:t>
            </w:r>
            <w:r w:rsidR="003113DF">
              <w:rPr>
                <w:rFonts w:ascii="Arial" w:hAnsi="Arial" w:cs="Arial"/>
                <w:sz w:val="24"/>
                <w:szCs w:val="24"/>
              </w:rPr>
              <w:t>5</w:t>
            </w:r>
            <w:r>
              <w:rPr>
                <w:rFonts w:ascii="Arial" w:hAnsi="Arial" w:cs="Arial"/>
                <w:sz w:val="24"/>
                <w:szCs w:val="24"/>
              </w:rPr>
              <w:t xml:space="preserve"> - 12</w:t>
            </w:r>
            <w:r w:rsidR="001606F3" w:rsidRPr="006C6F89">
              <w:rPr>
                <w:rFonts w:ascii="Arial" w:hAnsi="Arial" w:cs="Arial"/>
                <w:sz w:val="24"/>
                <w:szCs w:val="24"/>
              </w:rPr>
              <w:t>.</w:t>
            </w:r>
            <w:r w:rsidR="00E94634">
              <w:rPr>
                <w:rFonts w:ascii="Arial" w:hAnsi="Arial" w:cs="Arial"/>
                <w:sz w:val="24"/>
                <w:szCs w:val="24"/>
              </w:rPr>
              <w:t>55</w:t>
            </w:r>
            <w:r>
              <w:rPr>
                <w:rFonts w:ascii="Arial" w:hAnsi="Arial" w:cs="Arial"/>
                <w:sz w:val="24"/>
                <w:szCs w:val="24"/>
              </w:rPr>
              <w:t xml:space="preserve"> pm </w:t>
            </w:r>
          </w:p>
        </w:tc>
        <w:tc>
          <w:tcPr>
            <w:tcW w:w="2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385713" w14:textId="77777777" w:rsidR="00CD046A" w:rsidRPr="006C6F89" w:rsidRDefault="00CD046A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 xml:space="preserve">Discussion 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1425A" w14:textId="77777777" w:rsidR="00CD046A" w:rsidRPr="006C6F89" w:rsidRDefault="00CD046A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>CCM Members</w:t>
            </w:r>
          </w:p>
        </w:tc>
      </w:tr>
      <w:tr w:rsidR="00CD046A" w:rsidRPr="006C6F89" w14:paraId="5671E852" w14:textId="77777777" w:rsidTr="007E2EE8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2FDAD" w14:textId="3C7AC9FE" w:rsidR="00CD046A" w:rsidRPr="006C6F89" w:rsidRDefault="00254FC2" w:rsidP="00254FC2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E94634">
              <w:rPr>
                <w:rFonts w:ascii="Arial" w:hAnsi="Arial" w:cs="Arial"/>
                <w:sz w:val="24"/>
                <w:szCs w:val="24"/>
              </w:rPr>
              <w:t>2</w:t>
            </w:r>
            <w:r w:rsidR="001606F3" w:rsidRPr="006C6F89">
              <w:rPr>
                <w:rFonts w:ascii="Arial" w:hAnsi="Arial" w:cs="Arial"/>
                <w:sz w:val="24"/>
                <w:szCs w:val="24"/>
              </w:rPr>
              <w:t>.</w:t>
            </w:r>
            <w:r w:rsidR="00E94634">
              <w:rPr>
                <w:rFonts w:ascii="Arial" w:hAnsi="Arial" w:cs="Arial"/>
                <w:sz w:val="24"/>
                <w:szCs w:val="24"/>
              </w:rPr>
              <w:t>55 - 01.10</w:t>
            </w:r>
            <w:r>
              <w:rPr>
                <w:rFonts w:ascii="Arial" w:hAnsi="Arial" w:cs="Arial"/>
                <w:sz w:val="24"/>
                <w:szCs w:val="24"/>
              </w:rPr>
              <w:t xml:space="preserve"> pm</w:t>
            </w:r>
          </w:p>
        </w:tc>
        <w:tc>
          <w:tcPr>
            <w:tcW w:w="2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A917E" w14:textId="6328FC65" w:rsidR="00796B28" w:rsidRPr="006C6F89" w:rsidRDefault="00956778" w:rsidP="00796B2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>Endorsement of</w:t>
            </w:r>
            <w:r w:rsidR="00CD046A" w:rsidRPr="006C6F8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254FC2">
              <w:rPr>
                <w:rFonts w:ascii="Arial" w:hAnsi="Arial" w:cs="Arial"/>
                <w:sz w:val="24"/>
                <w:szCs w:val="24"/>
              </w:rPr>
              <w:t>D</w:t>
            </w:r>
            <w:r w:rsidR="00796B28" w:rsidRPr="006C6F89">
              <w:rPr>
                <w:rFonts w:ascii="Arial" w:hAnsi="Arial" w:cs="Arial"/>
                <w:sz w:val="24"/>
                <w:szCs w:val="24"/>
              </w:rPr>
              <w:t xml:space="preserve">raft of the Tailored Review Proposal </w:t>
            </w:r>
          </w:p>
          <w:p w14:paraId="1B5C58BB" w14:textId="77777777" w:rsidR="00CD046A" w:rsidRPr="006C6F89" w:rsidRDefault="00796B28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>Signing of Endorsement form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4BC20" w14:textId="77777777" w:rsidR="00CD046A" w:rsidRPr="006C6F89" w:rsidRDefault="00CD046A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>CCM Members</w:t>
            </w:r>
          </w:p>
        </w:tc>
      </w:tr>
      <w:tr w:rsidR="00CD046A" w:rsidRPr="006C6F89" w14:paraId="753D8EB3" w14:textId="77777777" w:rsidTr="007E2EE8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5A5A5" w:themeFill="accent3"/>
            <w:vAlign w:val="center"/>
            <w:hideMark/>
          </w:tcPr>
          <w:p w14:paraId="6AEA83AE" w14:textId="1272DB6D" w:rsidR="00CD046A" w:rsidRPr="006C6F89" w:rsidRDefault="00E94634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1.10</w:t>
            </w:r>
            <w:r w:rsidR="00254FC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1606F3" w:rsidRPr="006C6F89">
              <w:rPr>
                <w:rFonts w:ascii="Arial" w:hAnsi="Arial" w:cs="Arial"/>
                <w:sz w:val="24"/>
                <w:szCs w:val="24"/>
              </w:rPr>
              <w:t>-</w:t>
            </w:r>
            <w:r w:rsidR="00254FC2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02.10</w:t>
            </w:r>
            <w:r w:rsidR="00254FC2">
              <w:rPr>
                <w:rFonts w:ascii="Arial" w:hAnsi="Arial" w:cs="Arial"/>
                <w:sz w:val="24"/>
                <w:szCs w:val="24"/>
              </w:rPr>
              <w:t xml:space="preserve"> pm </w:t>
            </w:r>
          </w:p>
        </w:tc>
        <w:tc>
          <w:tcPr>
            <w:tcW w:w="2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5A5A5" w:themeFill="accent3"/>
            <w:vAlign w:val="center"/>
            <w:hideMark/>
          </w:tcPr>
          <w:p w14:paraId="41CA87A6" w14:textId="77777777" w:rsidR="00CD046A" w:rsidRPr="006C6F89" w:rsidRDefault="00CD046A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C6F89">
              <w:rPr>
                <w:rFonts w:ascii="Arial" w:hAnsi="Arial" w:cs="Arial"/>
                <w:sz w:val="24"/>
                <w:szCs w:val="24"/>
              </w:rPr>
              <w:t xml:space="preserve">Lunch break 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5A5A5" w:themeFill="accent3"/>
            <w:vAlign w:val="center"/>
          </w:tcPr>
          <w:p w14:paraId="11C2B244" w14:textId="77777777" w:rsidR="00CD046A" w:rsidRPr="006C6F89" w:rsidRDefault="00CD046A" w:rsidP="007E2EE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5986B7A" w14:textId="77777777" w:rsidR="0095783A" w:rsidRPr="006C6F89" w:rsidRDefault="0095783A" w:rsidP="0095783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6C6F89">
        <w:rPr>
          <w:rFonts w:ascii="Arial" w:hAnsi="Arial" w:cs="Arial"/>
          <w:sz w:val="24"/>
          <w:szCs w:val="24"/>
        </w:rPr>
        <w:t xml:space="preserve"> </w:t>
      </w:r>
      <w:r w:rsidRPr="006C6F89">
        <w:rPr>
          <w:rFonts w:ascii="Arial" w:hAnsi="Arial" w:cs="Arial"/>
          <w:color w:val="0B5394"/>
          <w:sz w:val="24"/>
          <w:szCs w:val="24"/>
          <w:shd w:val="clear" w:color="auto" w:fill="FFFFFF"/>
        </w:rPr>
        <w:t>  </w:t>
      </w:r>
      <w:r w:rsidRPr="006C6F89">
        <w:rPr>
          <w:rStyle w:val="apple-converted-space"/>
          <w:rFonts w:ascii="Arial" w:hAnsi="Arial" w:cs="Arial"/>
          <w:color w:val="0B5394"/>
          <w:sz w:val="24"/>
          <w:szCs w:val="24"/>
          <w:shd w:val="clear" w:color="auto" w:fill="FFFFFF"/>
        </w:rPr>
        <w:t> </w:t>
      </w:r>
    </w:p>
    <w:p w14:paraId="53600A4D" w14:textId="77777777" w:rsidR="007C7A70" w:rsidRPr="006C6F89" w:rsidRDefault="0095783A" w:rsidP="00814CCF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proofErr w:type="spellStart"/>
      <w:r w:rsidRPr="006C6F89">
        <w:rPr>
          <w:rFonts w:ascii="Arial" w:hAnsi="Arial" w:cs="Arial"/>
          <w:sz w:val="24"/>
          <w:szCs w:val="24"/>
        </w:rPr>
        <w:t>Tashi</w:t>
      </w:r>
      <w:proofErr w:type="spellEnd"/>
      <w:r w:rsidRPr="006C6F8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6C6F89">
        <w:rPr>
          <w:rFonts w:ascii="Arial" w:hAnsi="Arial" w:cs="Arial"/>
          <w:sz w:val="24"/>
          <w:szCs w:val="24"/>
        </w:rPr>
        <w:t>Delek</w:t>
      </w:r>
      <w:proofErr w:type="spellEnd"/>
      <w:r w:rsidRPr="006C6F89">
        <w:rPr>
          <w:rFonts w:ascii="Arial" w:hAnsi="Arial" w:cs="Arial"/>
          <w:sz w:val="24"/>
          <w:szCs w:val="24"/>
        </w:rPr>
        <w:t>!</w:t>
      </w:r>
      <w:r w:rsidRPr="006C6F89">
        <w:rPr>
          <w:rFonts w:ascii="Arial" w:hAnsi="Arial" w:cs="Arial"/>
          <w:b/>
          <w:sz w:val="24"/>
          <w:szCs w:val="24"/>
        </w:rPr>
        <w:t xml:space="preserve"> </w:t>
      </w:r>
    </w:p>
    <w:sectPr w:rsidR="007C7A70" w:rsidRPr="006C6F89" w:rsidSect="00814CCF">
      <w:pgSz w:w="12240" w:h="15840"/>
      <w:pgMar w:top="630" w:right="144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853CB3" w14:textId="77777777" w:rsidR="00254FC2" w:rsidRDefault="00254FC2" w:rsidP="007E2EE8">
      <w:pPr>
        <w:spacing w:after="0" w:line="240" w:lineRule="auto"/>
      </w:pPr>
      <w:r>
        <w:separator/>
      </w:r>
    </w:p>
  </w:endnote>
  <w:endnote w:type="continuationSeparator" w:id="0">
    <w:p w14:paraId="1889B68B" w14:textId="77777777" w:rsidR="00254FC2" w:rsidRDefault="00254FC2" w:rsidP="007E2E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altName w:val="Calibri"/>
    <w:charset w:val="00"/>
    <w:family w:val="roman"/>
    <w:pitch w:val="default"/>
    <w:sig w:usb0="00000000" w:usb1="00000000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6BBD04" w14:textId="77777777" w:rsidR="00254FC2" w:rsidRDefault="00254FC2" w:rsidP="007E2EE8">
      <w:pPr>
        <w:spacing w:after="0" w:line="240" w:lineRule="auto"/>
      </w:pPr>
      <w:r>
        <w:separator/>
      </w:r>
    </w:p>
  </w:footnote>
  <w:footnote w:type="continuationSeparator" w:id="0">
    <w:p w14:paraId="695D6AAD" w14:textId="77777777" w:rsidR="00254FC2" w:rsidRDefault="00254FC2" w:rsidP="007E2E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7F453A"/>
    <w:multiLevelType w:val="hybridMultilevel"/>
    <w:tmpl w:val="E6C0F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A4517F"/>
    <w:multiLevelType w:val="hybridMultilevel"/>
    <w:tmpl w:val="8EACE4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774385"/>
    <w:multiLevelType w:val="hybridMultilevel"/>
    <w:tmpl w:val="022EFD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5DA47A8"/>
    <w:multiLevelType w:val="hybridMultilevel"/>
    <w:tmpl w:val="644ACBD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61D6080"/>
    <w:multiLevelType w:val="hybridMultilevel"/>
    <w:tmpl w:val="990A7B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5F77A9"/>
    <w:multiLevelType w:val="hybridMultilevel"/>
    <w:tmpl w:val="CAC8F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BC1185"/>
    <w:multiLevelType w:val="hybridMultilevel"/>
    <w:tmpl w:val="971A62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4BF1CBD"/>
    <w:multiLevelType w:val="hybridMultilevel"/>
    <w:tmpl w:val="91B2E81A"/>
    <w:lvl w:ilvl="0" w:tplc="DF44C02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003688"/>
    <w:multiLevelType w:val="hybridMultilevel"/>
    <w:tmpl w:val="6D9C55D8"/>
    <w:lvl w:ilvl="0" w:tplc="83220DD8">
      <w:start w:val="9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7C7F46"/>
    <w:multiLevelType w:val="hybridMultilevel"/>
    <w:tmpl w:val="F42CE01C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85F7DB1"/>
    <w:multiLevelType w:val="hybridMultilevel"/>
    <w:tmpl w:val="9916459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6EC018D6"/>
    <w:multiLevelType w:val="hybridMultilevel"/>
    <w:tmpl w:val="107A5D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0604E9"/>
    <w:multiLevelType w:val="hybridMultilevel"/>
    <w:tmpl w:val="C170628E"/>
    <w:lvl w:ilvl="0" w:tplc="CEA29496">
      <w:start w:val="9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9D53E72"/>
    <w:multiLevelType w:val="hybridMultilevel"/>
    <w:tmpl w:val="D2780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BD03DE6"/>
    <w:multiLevelType w:val="hybridMultilevel"/>
    <w:tmpl w:val="C840FB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5E1427"/>
    <w:multiLevelType w:val="hybridMultilevel"/>
    <w:tmpl w:val="6AC685FA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</w:num>
  <w:num w:numId="3">
    <w:abstractNumId w:val="11"/>
  </w:num>
  <w:num w:numId="4">
    <w:abstractNumId w:val="12"/>
  </w:num>
  <w:num w:numId="5">
    <w:abstractNumId w:val="8"/>
  </w:num>
  <w:num w:numId="6">
    <w:abstractNumId w:val="9"/>
  </w:num>
  <w:num w:numId="7">
    <w:abstractNumId w:val="7"/>
  </w:num>
  <w:num w:numId="8">
    <w:abstractNumId w:val="4"/>
  </w:num>
  <w:num w:numId="9">
    <w:abstractNumId w:val="1"/>
  </w:num>
  <w:num w:numId="10">
    <w:abstractNumId w:val="6"/>
  </w:num>
  <w:num w:numId="11">
    <w:abstractNumId w:val="3"/>
  </w:num>
  <w:num w:numId="12">
    <w:abstractNumId w:val="0"/>
  </w:num>
  <w:num w:numId="13">
    <w:abstractNumId w:val="5"/>
  </w:num>
  <w:num w:numId="14">
    <w:abstractNumId w:val="14"/>
  </w:num>
  <w:num w:numId="15">
    <w:abstractNumId w:val="10"/>
  </w:num>
  <w:num w:numId="16">
    <w:abstractNumId w:val="2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MLE0NTYzNzG1MDVT0lEKTi0uzszPAykwqwUA6sEfIywAAAA="/>
  </w:docVars>
  <w:rsids>
    <w:rsidRoot w:val="0095783A"/>
    <w:rsid w:val="0001516E"/>
    <w:rsid w:val="0003017B"/>
    <w:rsid w:val="000459FB"/>
    <w:rsid w:val="000B2DB2"/>
    <w:rsid w:val="000E35EB"/>
    <w:rsid w:val="001606F3"/>
    <w:rsid w:val="00190D8F"/>
    <w:rsid w:val="0021312D"/>
    <w:rsid w:val="00254FC2"/>
    <w:rsid w:val="00276FF6"/>
    <w:rsid w:val="00283807"/>
    <w:rsid w:val="002A1ED4"/>
    <w:rsid w:val="00307AA6"/>
    <w:rsid w:val="003113DF"/>
    <w:rsid w:val="00327B50"/>
    <w:rsid w:val="00353C41"/>
    <w:rsid w:val="003D2370"/>
    <w:rsid w:val="003E26A2"/>
    <w:rsid w:val="003E7489"/>
    <w:rsid w:val="00447E28"/>
    <w:rsid w:val="00480B69"/>
    <w:rsid w:val="004C1712"/>
    <w:rsid w:val="005548A3"/>
    <w:rsid w:val="005C18A8"/>
    <w:rsid w:val="0065200C"/>
    <w:rsid w:val="00666357"/>
    <w:rsid w:val="00684F82"/>
    <w:rsid w:val="006C6F89"/>
    <w:rsid w:val="006D7D6E"/>
    <w:rsid w:val="006F5CC2"/>
    <w:rsid w:val="00796B28"/>
    <w:rsid w:val="00797F76"/>
    <w:rsid w:val="007C7A70"/>
    <w:rsid w:val="007E2EE8"/>
    <w:rsid w:val="007F2463"/>
    <w:rsid w:val="00814CCF"/>
    <w:rsid w:val="00861439"/>
    <w:rsid w:val="00886F3A"/>
    <w:rsid w:val="008D1981"/>
    <w:rsid w:val="008D367D"/>
    <w:rsid w:val="00942132"/>
    <w:rsid w:val="00956778"/>
    <w:rsid w:val="0095783A"/>
    <w:rsid w:val="009D29AE"/>
    <w:rsid w:val="009F4937"/>
    <w:rsid w:val="009F6FF1"/>
    <w:rsid w:val="00A42B7D"/>
    <w:rsid w:val="00B0082E"/>
    <w:rsid w:val="00B12709"/>
    <w:rsid w:val="00B24F3C"/>
    <w:rsid w:val="00B412DB"/>
    <w:rsid w:val="00B93B15"/>
    <w:rsid w:val="00BA7F1E"/>
    <w:rsid w:val="00C8100A"/>
    <w:rsid w:val="00C86BA4"/>
    <w:rsid w:val="00CD046A"/>
    <w:rsid w:val="00CD1148"/>
    <w:rsid w:val="00D23571"/>
    <w:rsid w:val="00D96093"/>
    <w:rsid w:val="00DE07FC"/>
    <w:rsid w:val="00DE1352"/>
    <w:rsid w:val="00E668E3"/>
    <w:rsid w:val="00E94634"/>
    <w:rsid w:val="00ED1AF0"/>
    <w:rsid w:val="00F46681"/>
    <w:rsid w:val="00FA1293"/>
    <w:rsid w:val="00FB4FE1"/>
    <w:rsid w:val="00FD42F4"/>
    <w:rsid w:val="00FE0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13673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783A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5783A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95783A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95783A"/>
  </w:style>
  <w:style w:type="character" w:customStyle="1" w:styleId="il">
    <w:name w:val="il"/>
    <w:basedOn w:val="DefaultParagraphFont"/>
    <w:rsid w:val="0095783A"/>
  </w:style>
  <w:style w:type="table" w:styleId="TableGrid">
    <w:name w:val="Table Grid"/>
    <w:basedOn w:val="TableNormal"/>
    <w:uiPriority w:val="39"/>
    <w:rsid w:val="0095783A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unhideWhenUsed/>
    <w:rsid w:val="007E2EE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E2EE8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E2EE8"/>
    <w:rPr>
      <w:vertAlign w:val="superscript"/>
    </w:rPr>
  </w:style>
  <w:style w:type="paragraph" w:customStyle="1" w:styleId="m-6253064348639218903msolistparagraph">
    <w:name w:val="m_-6253064348639218903msolistparagraph"/>
    <w:basedOn w:val="Normal"/>
    <w:rsid w:val="004C171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A1293"/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783A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5783A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95783A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95783A"/>
  </w:style>
  <w:style w:type="character" w:customStyle="1" w:styleId="il">
    <w:name w:val="il"/>
    <w:basedOn w:val="DefaultParagraphFont"/>
    <w:rsid w:val="0095783A"/>
  </w:style>
  <w:style w:type="table" w:styleId="TableGrid">
    <w:name w:val="Table Grid"/>
    <w:basedOn w:val="TableNormal"/>
    <w:uiPriority w:val="39"/>
    <w:rsid w:val="0095783A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unhideWhenUsed/>
    <w:rsid w:val="007E2EE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E2EE8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E2EE8"/>
    <w:rPr>
      <w:vertAlign w:val="superscript"/>
    </w:rPr>
  </w:style>
  <w:style w:type="paragraph" w:customStyle="1" w:styleId="m-6253064348639218903msolistparagraph">
    <w:name w:val="m_-6253064348639218903msolistparagraph"/>
    <w:basedOn w:val="Normal"/>
    <w:rsid w:val="004C171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A1293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1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5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0C68200-6FEA-924A-A790-12B497F9EB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388</Words>
  <Characters>2213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uneeta  Chhetri</cp:lastModifiedBy>
  <cp:revision>23</cp:revision>
  <cp:lastPrinted>2017-05-23T07:50:00Z</cp:lastPrinted>
  <dcterms:created xsi:type="dcterms:W3CDTF">2017-08-10T09:05:00Z</dcterms:created>
  <dcterms:modified xsi:type="dcterms:W3CDTF">2017-08-22T05:35:00Z</dcterms:modified>
</cp:coreProperties>
</file>